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page" w:tblpX="589" w:tblpY="505"/>
        <w:tblW w:w="14958" w:type="dxa"/>
        <w:tblLook w:val="04A0" w:firstRow="1" w:lastRow="0" w:firstColumn="1" w:lastColumn="0" w:noHBand="0" w:noVBand="1"/>
      </w:tblPr>
      <w:tblGrid>
        <w:gridCol w:w="2628"/>
        <w:gridCol w:w="3127"/>
        <w:gridCol w:w="3083"/>
        <w:gridCol w:w="3150"/>
        <w:gridCol w:w="2970"/>
      </w:tblGrid>
      <w:tr w:rsidR="00707279" w:rsidTr="00216691">
        <w:trPr>
          <w:trHeight w:val="1517"/>
        </w:trPr>
        <w:tc>
          <w:tcPr>
            <w:tcW w:w="14958" w:type="dxa"/>
            <w:gridSpan w:val="5"/>
          </w:tcPr>
          <w:p w:rsidR="00707279" w:rsidRPr="00BF5A88" w:rsidRDefault="001B044E" w:rsidP="00A004DF">
            <w:pPr>
              <w:rPr>
                <w:sz w:val="110"/>
                <w:szCs w:val="110"/>
              </w:rPr>
            </w:pPr>
            <w:r w:rsidRPr="00BF5A88">
              <w:rPr>
                <w:noProof/>
                <w:sz w:val="110"/>
                <w:szCs w:val="110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EF72BA3" wp14:editId="3B51B26E">
                      <wp:simplePos x="0" y="0"/>
                      <wp:positionH relativeFrom="column">
                        <wp:posOffset>4766310</wp:posOffset>
                      </wp:positionH>
                      <wp:positionV relativeFrom="paragraph">
                        <wp:posOffset>-2540</wp:posOffset>
                      </wp:positionV>
                      <wp:extent cx="3857625" cy="1036955"/>
                      <wp:effectExtent l="0" t="0" r="0" b="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57625" cy="1036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96172" w:rsidRPr="00A004DF" w:rsidRDefault="00096172" w:rsidP="00A004DF">
                                  <w:pPr>
                                    <w:spacing w:line="240" w:lineRule="auto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 xml:space="preserve">Monday-Thursday 8am-4pm    Friday 8am-1pm </w:t>
                                  </w:r>
                                  <w:r>
                                    <w:rPr>
                                      <w:sz w:val="28"/>
                                    </w:rPr>
                                    <w:br/>
                                  </w:r>
                                  <w:hyperlink r:id="rId7" w:history="1">
                                    <w:r w:rsidRPr="000508E0">
                                      <w:rPr>
                                        <w:rStyle w:val="Hyperlink"/>
                                        <w:color w:val="auto"/>
                                        <w:sz w:val="28"/>
                                        <w:u w:val="none"/>
                                      </w:rPr>
                                      <w:t>www.mcminnseniors.com</w:t>
                                    </w:r>
                                  </w:hyperlink>
                                  <w:r w:rsidRPr="00A004DF">
                                    <w:rPr>
                                      <w:sz w:val="28"/>
                                    </w:rPr>
                                    <w:br/>
                                    <w:t>205 McMinn Ave. | Athens, TN 37303</w:t>
                                  </w:r>
                                  <w:r w:rsidRPr="000508E0">
                                    <w:rPr>
                                      <w:sz w:val="28"/>
                                      <w:u w:val="single"/>
                                    </w:rPr>
                                    <w:br/>
                                  </w:r>
                                  <w:r w:rsidRPr="000508E0">
                                    <w:rPr>
                                      <w:sz w:val="28"/>
                                    </w:rPr>
                                    <w:t>423-745-6830 |</w:t>
                                  </w:r>
                                  <w:hyperlink r:id="rId8" w:history="1">
                                    <w:r w:rsidRPr="000508E0">
                                      <w:rPr>
                                        <w:rStyle w:val="Hyperlink"/>
                                        <w:color w:val="auto"/>
                                        <w:sz w:val="28"/>
                                        <w:u w:val="none"/>
                                      </w:rPr>
                                      <w:t>mcminnsenior@commcast.ne</w:t>
                                    </w:r>
                                  </w:hyperlink>
                                  <w:r w:rsidRPr="000508E0">
                                    <w:rPr>
                                      <w:sz w:val="28"/>
                                    </w:rPr>
                                    <w:t>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F72BA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75.3pt;margin-top:-.2pt;width:303.75pt;height:81.6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" filled="f" stroked="f">
                      <v:textbox>
                        <w:txbxContent>
                          <w:p w:rsidR="00096172" w:rsidRPr="00A004DF" w:rsidRDefault="00096172" w:rsidP="00A004DF">
                            <w:pPr>
                              <w:spacing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Monday-Thursday 8am-4pm    Friday 8am-1pm </w:t>
                            </w:r>
                            <w:r>
                              <w:rPr>
                                <w:sz w:val="28"/>
                              </w:rPr>
                              <w:br/>
                            </w:r>
                            <w:hyperlink r:id="rId9" w:history="1">
                              <w:r w:rsidRPr="000508E0">
                                <w:rPr>
                                  <w:rStyle w:val="Hyperlink"/>
                                  <w:color w:val="auto"/>
                                  <w:sz w:val="28"/>
                                  <w:u w:val="none"/>
                                </w:rPr>
                                <w:t>www.mcminnseniors.com</w:t>
                              </w:r>
                            </w:hyperlink>
                            <w:r w:rsidRPr="00A004DF">
                              <w:rPr>
                                <w:sz w:val="28"/>
                              </w:rPr>
                              <w:br/>
                              <w:t>205 McMinn Ave. | Athens, TN 37303</w:t>
                            </w:r>
                            <w:r w:rsidRPr="000508E0">
                              <w:rPr>
                                <w:sz w:val="28"/>
                                <w:u w:val="single"/>
                              </w:rPr>
                              <w:br/>
                            </w:r>
                            <w:r w:rsidRPr="000508E0">
                              <w:rPr>
                                <w:sz w:val="28"/>
                              </w:rPr>
                              <w:t>423-745-6830 |</w:t>
                            </w:r>
                            <w:hyperlink r:id="rId10" w:history="1">
                              <w:r w:rsidRPr="000508E0">
                                <w:rPr>
                                  <w:rStyle w:val="Hyperlink"/>
                                  <w:color w:val="auto"/>
                                  <w:sz w:val="28"/>
                                  <w:u w:val="none"/>
                                </w:rPr>
                                <w:t>mcminnsenior@commcast.ne</w:t>
                              </w:r>
                            </w:hyperlink>
                            <w:r w:rsidRPr="000508E0">
                              <w:rPr>
                                <w:sz w:val="28"/>
                              </w:rPr>
                              <w:t>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3448B" w:rsidRPr="00BF5A88">
              <w:rPr>
                <w:noProof/>
                <w:sz w:val="110"/>
                <w:szCs w:val="110"/>
              </w:rPr>
              <w:drawing>
                <wp:anchor distT="0" distB="0" distL="114300" distR="114300" simplePos="0" relativeHeight="251656192" behindDoc="1" locked="0" layoutInCell="1" allowOverlap="1" wp14:anchorId="4836F1DD" wp14:editId="7EE98532">
                  <wp:simplePos x="0" y="0"/>
                  <wp:positionH relativeFrom="column">
                    <wp:posOffset>165735</wp:posOffset>
                  </wp:positionH>
                  <wp:positionV relativeFrom="paragraph">
                    <wp:posOffset>83820</wp:posOffset>
                  </wp:positionV>
                  <wp:extent cx="609600" cy="843915"/>
                  <wp:effectExtent l="0" t="0" r="0" b="0"/>
                  <wp:wrapTight wrapText="bothSides">
                    <wp:wrapPolygon edited="0">
                      <wp:start x="0" y="0"/>
                      <wp:lineTo x="0" y="20966"/>
                      <wp:lineTo x="20925" y="20966"/>
                      <wp:lineTo x="20925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Int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843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1BC6">
              <w:rPr>
                <w:sz w:val="110"/>
                <w:szCs w:val="110"/>
              </w:rPr>
              <w:t>March 2020</w:t>
            </w:r>
          </w:p>
        </w:tc>
      </w:tr>
      <w:tr w:rsidR="00707279" w:rsidTr="00216691">
        <w:trPr>
          <w:trHeight w:val="347"/>
        </w:trPr>
        <w:tc>
          <w:tcPr>
            <w:tcW w:w="14958" w:type="dxa"/>
            <w:gridSpan w:val="5"/>
          </w:tcPr>
          <w:p w:rsidR="00641BC6" w:rsidRDefault="00707279" w:rsidP="00641BC6">
            <w:pPr>
              <w:rPr>
                <w:b/>
                <w:sz w:val="28"/>
                <w:szCs w:val="34"/>
              </w:rPr>
            </w:pPr>
            <w:r w:rsidRPr="00707279">
              <w:rPr>
                <w:b/>
                <w:sz w:val="34"/>
                <w:szCs w:val="34"/>
              </w:rPr>
              <w:t xml:space="preserve">Weekly Events: </w:t>
            </w:r>
            <w:r w:rsidRPr="00216691">
              <w:rPr>
                <w:b/>
                <w:sz w:val="28"/>
                <w:szCs w:val="34"/>
              </w:rPr>
              <w:t>Maneuvers &amp; Billiards: Daily | Fiber Arts</w:t>
            </w:r>
            <w:r w:rsidR="00641BC6">
              <w:rPr>
                <w:b/>
                <w:sz w:val="28"/>
                <w:szCs w:val="34"/>
              </w:rPr>
              <w:t xml:space="preserve"> Crocheting, Knitting</w:t>
            </w:r>
            <w:r w:rsidRPr="00216691">
              <w:rPr>
                <w:b/>
                <w:sz w:val="28"/>
                <w:szCs w:val="34"/>
              </w:rPr>
              <w:t xml:space="preserve">: Tues 1pm </w:t>
            </w:r>
          </w:p>
          <w:p w:rsidR="00707279" w:rsidRPr="00707279" w:rsidRDefault="00641BC6" w:rsidP="00096172">
            <w:pPr>
              <w:rPr>
                <w:b/>
                <w:sz w:val="34"/>
                <w:szCs w:val="34"/>
              </w:rPr>
            </w:pPr>
            <w:r>
              <w:rPr>
                <w:b/>
                <w:sz w:val="28"/>
                <w:szCs w:val="34"/>
              </w:rPr>
              <w:t>Rook: Tues 12pm</w:t>
            </w:r>
            <w:r w:rsidR="00707279" w:rsidRPr="00216691">
              <w:rPr>
                <w:b/>
                <w:sz w:val="28"/>
                <w:szCs w:val="34"/>
              </w:rPr>
              <w:t>|</w:t>
            </w:r>
            <w:r>
              <w:rPr>
                <w:b/>
                <w:sz w:val="28"/>
                <w:szCs w:val="34"/>
              </w:rPr>
              <w:t>Canasta: Wed 12pm</w:t>
            </w:r>
            <w:r w:rsidR="00707279" w:rsidRPr="00216691">
              <w:rPr>
                <w:b/>
                <w:sz w:val="28"/>
                <w:szCs w:val="34"/>
              </w:rPr>
              <w:t xml:space="preserve"> </w:t>
            </w:r>
            <w:r w:rsidRPr="00216691">
              <w:rPr>
                <w:b/>
                <w:sz w:val="28"/>
                <w:szCs w:val="34"/>
              </w:rPr>
              <w:t xml:space="preserve">| </w:t>
            </w:r>
            <w:r w:rsidR="00707279" w:rsidRPr="00216691">
              <w:rPr>
                <w:b/>
                <w:sz w:val="28"/>
                <w:szCs w:val="34"/>
              </w:rPr>
              <w:t xml:space="preserve">Pinochle: Thurs 12pm | </w:t>
            </w:r>
            <w:r>
              <w:rPr>
                <w:b/>
                <w:sz w:val="28"/>
                <w:szCs w:val="34"/>
              </w:rPr>
              <w:t xml:space="preserve">Kings Corners Wed 1pm </w:t>
            </w:r>
            <w:r w:rsidRPr="00216691">
              <w:rPr>
                <w:b/>
                <w:sz w:val="28"/>
                <w:szCs w:val="34"/>
              </w:rPr>
              <w:t xml:space="preserve">| </w:t>
            </w:r>
            <w:r>
              <w:rPr>
                <w:b/>
                <w:sz w:val="28"/>
                <w:szCs w:val="34"/>
              </w:rPr>
              <w:t>Bunco: 1</w:t>
            </w:r>
            <w:r w:rsidRPr="00641BC6">
              <w:rPr>
                <w:b/>
                <w:sz w:val="28"/>
                <w:szCs w:val="34"/>
                <w:vertAlign w:val="superscript"/>
              </w:rPr>
              <w:t>st</w:t>
            </w:r>
            <w:r>
              <w:rPr>
                <w:b/>
                <w:sz w:val="28"/>
                <w:szCs w:val="34"/>
              </w:rPr>
              <w:t xml:space="preserve"> </w:t>
            </w:r>
            <w:r w:rsidR="00096172">
              <w:rPr>
                <w:b/>
                <w:sz w:val="28"/>
                <w:szCs w:val="34"/>
              </w:rPr>
              <w:t>Thru</w:t>
            </w:r>
            <w:r>
              <w:rPr>
                <w:b/>
                <w:sz w:val="28"/>
                <w:szCs w:val="34"/>
              </w:rPr>
              <w:t>/3</w:t>
            </w:r>
            <w:r w:rsidRPr="00641BC6">
              <w:rPr>
                <w:b/>
                <w:sz w:val="28"/>
                <w:szCs w:val="34"/>
                <w:vertAlign w:val="superscript"/>
              </w:rPr>
              <w:t>rd</w:t>
            </w:r>
            <w:r>
              <w:rPr>
                <w:b/>
                <w:sz w:val="28"/>
                <w:szCs w:val="34"/>
              </w:rPr>
              <w:t xml:space="preserve"> </w:t>
            </w:r>
            <w:r w:rsidR="00096172">
              <w:rPr>
                <w:b/>
                <w:sz w:val="28"/>
                <w:szCs w:val="34"/>
              </w:rPr>
              <w:t>Tues</w:t>
            </w:r>
            <w:r w:rsidR="00707279" w:rsidRPr="00216691">
              <w:rPr>
                <w:b/>
                <w:sz w:val="28"/>
                <w:szCs w:val="34"/>
              </w:rPr>
              <w:t xml:space="preserve">| </w:t>
            </w:r>
            <w:r w:rsidR="00BC41A4">
              <w:rPr>
                <w:b/>
                <w:sz w:val="28"/>
                <w:szCs w:val="34"/>
              </w:rPr>
              <w:t>Shuffleboard, horseshoes &amp; pool tournaments begin</w:t>
            </w:r>
            <w:r w:rsidR="00707279" w:rsidRPr="00216691">
              <w:rPr>
                <w:b/>
                <w:sz w:val="28"/>
                <w:szCs w:val="34"/>
              </w:rPr>
              <w:t xml:space="preserve"> at 9:30 </w:t>
            </w:r>
            <w:r w:rsidR="00CF17BF" w:rsidRPr="00216691">
              <w:rPr>
                <w:b/>
                <w:sz w:val="28"/>
                <w:szCs w:val="34"/>
              </w:rPr>
              <w:t>am;</w:t>
            </w:r>
            <w:r w:rsidR="00707279" w:rsidRPr="00216691">
              <w:rPr>
                <w:b/>
                <w:sz w:val="28"/>
                <w:szCs w:val="34"/>
              </w:rPr>
              <w:t xml:space="preserve"> you must be signed up by 9:15am to qualify to play.</w:t>
            </w:r>
            <w:r w:rsidR="00316A5B">
              <w:rPr>
                <w:b/>
                <w:sz w:val="28"/>
                <w:szCs w:val="34"/>
              </w:rPr>
              <w:t xml:space="preserve"> </w:t>
            </w:r>
            <w:r>
              <w:rPr>
                <w:b/>
                <w:sz w:val="28"/>
                <w:szCs w:val="34"/>
              </w:rPr>
              <w:t>Events/Dates/Programs/Sponsors are subject to change.</w:t>
            </w:r>
            <w:r w:rsidR="00B51E10">
              <w:rPr>
                <w:b/>
                <w:sz w:val="28"/>
                <w:szCs w:val="34"/>
              </w:rPr>
              <w:t xml:space="preserve"> </w:t>
            </w:r>
          </w:p>
        </w:tc>
      </w:tr>
      <w:tr w:rsidR="00707279" w:rsidTr="003E10EF">
        <w:trPr>
          <w:trHeight w:val="347"/>
        </w:trPr>
        <w:tc>
          <w:tcPr>
            <w:tcW w:w="2628" w:type="dxa"/>
          </w:tcPr>
          <w:p w:rsidR="00707279" w:rsidRPr="00814983" w:rsidRDefault="00707279" w:rsidP="00707279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Monday</w:t>
            </w:r>
          </w:p>
        </w:tc>
        <w:tc>
          <w:tcPr>
            <w:tcW w:w="3127" w:type="dxa"/>
          </w:tcPr>
          <w:p w:rsidR="00707279" w:rsidRPr="00814983" w:rsidRDefault="00707279" w:rsidP="00707279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Tuesday</w:t>
            </w:r>
          </w:p>
        </w:tc>
        <w:tc>
          <w:tcPr>
            <w:tcW w:w="3083" w:type="dxa"/>
          </w:tcPr>
          <w:p w:rsidR="00707279" w:rsidRPr="00814983" w:rsidRDefault="00707279" w:rsidP="00707279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Wednesday</w:t>
            </w:r>
          </w:p>
        </w:tc>
        <w:tc>
          <w:tcPr>
            <w:tcW w:w="3150" w:type="dxa"/>
          </w:tcPr>
          <w:p w:rsidR="00707279" w:rsidRPr="00814983" w:rsidRDefault="00707279" w:rsidP="00707279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Thursday</w:t>
            </w:r>
          </w:p>
        </w:tc>
        <w:tc>
          <w:tcPr>
            <w:tcW w:w="2970" w:type="dxa"/>
          </w:tcPr>
          <w:p w:rsidR="00707279" w:rsidRPr="00814983" w:rsidRDefault="00707279" w:rsidP="00707279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Friday</w:t>
            </w:r>
          </w:p>
        </w:tc>
      </w:tr>
      <w:tr w:rsidR="0025195A" w:rsidRPr="006E6284" w:rsidTr="00AA150E">
        <w:trPr>
          <w:trHeight w:val="716"/>
        </w:trPr>
        <w:tc>
          <w:tcPr>
            <w:tcW w:w="2628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10:00 Bingo/Grace 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 xml:space="preserve"> 11:20 Lunch w/</w:t>
            </w:r>
            <w:r>
              <w:rPr>
                <w:rFonts w:cstheme="minorHAnsi"/>
                <w:b/>
              </w:rPr>
              <w:t>Friends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Mike and Debbie 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2:00 Yoga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7:00 Band/Dance</w:t>
            </w:r>
          </w:p>
        </w:tc>
        <w:tc>
          <w:tcPr>
            <w:tcW w:w="3127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:00 BP</w:t>
            </w:r>
            <w:r w:rsidR="008C1999" w:rsidRPr="00E432F6">
              <w:rPr>
                <w:rFonts w:cstheme="minorHAnsi"/>
                <w:b/>
              </w:rPr>
              <w:t xml:space="preserve"> </w:t>
            </w:r>
            <w:r w:rsidRPr="00E432F6">
              <w:rPr>
                <w:rFonts w:cstheme="minorHAnsi"/>
                <w:b/>
              </w:rPr>
              <w:br/>
              <w:t>9:00 Quilting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:00 Nature of Grief Support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0:00 Choir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ard Sale</w:t>
            </w:r>
            <w:r w:rsidRPr="00E432F6">
              <w:rPr>
                <w:rFonts w:cstheme="minorHAnsi"/>
                <w:b/>
              </w:rPr>
              <w:br/>
              <w:t>11:20 Lunch w/Friends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**Life Care**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:00 Knitting</w:t>
            </w:r>
          </w:p>
        </w:tc>
        <w:tc>
          <w:tcPr>
            <w:tcW w:w="3083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:00 Computer Overview Class</w:t>
            </w:r>
            <w:r w:rsidRPr="00E432F6">
              <w:rPr>
                <w:rFonts w:cstheme="minorHAnsi"/>
                <w:b/>
              </w:rPr>
              <w:br/>
              <w:t>10:00 Bingo/</w:t>
            </w:r>
            <w:r>
              <w:rPr>
                <w:rFonts w:cstheme="minorHAnsi"/>
                <w:b/>
              </w:rPr>
              <w:t>Eagle Home Care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ard Sale</w:t>
            </w:r>
            <w:r w:rsidRPr="00E432F6">
              <w:rPr>
                <w:rFonts w:cstheme="minorHAnsi"/>
                <w:b/>
              </w:rPr>
              <w:br/>
              <w:t>11:20 Lunch</w:t>
            </w:r>
            <w:r>
              <w:rPr>
                <w:rFonts w:cstheme="minorHAnsi"/>
                <w:b/>
              </w:rPr>
              <w:t xml:space="preserve"> w</w:t>
            </w:r>
            <w:r w:rsidRPr="00E432F6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>Friends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**</w:t>
            </w:r>
            <w:r w:rsidRPr="00E432F6">
              <w:rPr>
                <w:rFonts w:cstheme="minorHAnsi"/>
                <w:b/>
              </w:rPr>
              <w:t xml:space="preserve"> Athens Place</w:t>
            </w:r>
            <w:r>
              <w:rPr>
                <w:rFonts w:cstheme="minorHAnsi"/>
                <w:b/>
              </w:rPr>
              <w:t>**</w:t>
            </w:r>
            <w:r w:rsidRPr="00E432F6">
              <w:rPr>
                <w:rFonts w:cstheme="minorHAnsi"/>
                <w:b/>
              </w:rPr>
              <w:br/>
              <w:t>2:00 Yoga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4:00 Pickleball (AMS)</w:t>
            </w:r>
          </w:p>
        </w:tc>
        <w:tc>
          <w:tcPr>
            <w:tcW w:w="3150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0:00 Craft Class/Rock Painting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</w:t>
            </w:r>
            <w:r>
              <w:rPr>
                <w:rFonts w:cstheme="minorHAnsi"/>
                <w:b/>
              </w:rPr>
              <w:t>Trio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3:00 Chess Club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</w:p>
        </w:tc>
        <w:tc>
          <w:tcPr>
            <w:tcW w:w="2970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6 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9:30 Dance/Jam Session</w:t>
            </w:r>
            <w:r w:rsidRPr="00E432F6">
              <w:rPr>
                <w:rFonts w:cstheme="minorHAnsi"/>
                <w:b/>
              </w:rPr>
              <w:br/>
              <w:t>11:20 Lunch w/</w:t>
            </w:r>
            <w:r>
              <w:rPr>
                <w:rFonts w:cstheme="minorHAnsi"/>
                <w:b/>
              </w:rPr>
              <w:t>Trio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30 Yoga</w:t>
            </w:r>
            <w:r w:rsidRPr="00E432F6">
              <w:rPr>
                <w:rFonts w:cstheme="minorHAnsi"/>
                <w:b/>
              </w:rPr>
              <w:br/>
              <w:t>7:00-9:00 Friday Night Dance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embers-Free Coffee</w:t>
            </w:r>
          </w:p>
        </w:tc>
      </w:tr>
      <w:tr w:rsidR="0025195A" w:rsidRPr="006E6284" w:rsidTr="00AA150E">
        <w:trPr>
          <w:trHeight w:val="2567"/>
        </w:trPr>
        <w:tc>
          <w:tcPr>
            <w:tcW w:w="2628" w:type="dxa"/>
          </w:tcPr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0:00 Bingo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</w:t>
            </w:r>
            <w:r>
              <w:rPr>
                <w:rFonts w:cstheme="minorHAnsi"/>
                <w:b/>
              </w:rPr>
              <w:t xml:space="preserve">Friends/Center 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 xml:space="preserve">2:00 </w:t>
            </w:r>
            <w:r>
              <w:rPr>
                <w:rFonts w:cstheme="minorHAnsi"/>
                <w:b/>
              </w:rPr>
              <w:t>Yoga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7:00 Band/Dance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**Finger Foods**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</w:p>
        </w:tc>
        <w:tc>
          <w:tcPr>
            <w:tcW w:w="3127" w:type="dxa"/>
          </w:tcPr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0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9:00 BP/Guardian</w:t>
            </w:r>
            <w:r w:rsidRPr="00E432F6">
              <w:rPr>
                <w:rFonts w:cstheme="minorHAnsi"/>
                <w:b/>
              </w:rPr>
              <w:br/>
              <w:t>9:00 Quilting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0:00 Choir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Friends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**Ascension Life Church**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:00 Knitting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</w:p>
        </w:tc>
        <w:tc>
          <w:tcPr>
            <w:tcW w:w="3083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:00 Computer (Internet) Class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0:00 Bingo/</w:t>
            </w:r>
            <w:r>
              <w:rPr>
                <w:rFonts w:cstheme="minorHAnsi"/>
                <w:b/>
              </w:rPr>
              <w:t>Athens Lutheran Church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Friends/</w:t>
            </w:r>
            <w:r>
              <w:rPr>
                <w:rFonts w:cstheme="minorHAnsi"/>
                <w:b/>
              </w:rPr>
              <w:t xml:space="preserve"> Athens Lutheran Church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2:00 Yoga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4:00 Pickleball (AMS)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</w:p>
        </w:tc>
        <w:tc>
          <w:tcPr>
            <w:tcW w:w="3150" w:type="dxa"/>
          </w:tcPr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2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:00 Craft Class/Coloring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</w:t>
            </w:r>
            <w:r>
              <w:rPr>
                <w:rFonts w:cstheme="minorHAnsi"/>
                <w:b/>
              </w:rPr>
              <w:t>Trio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3:00 Chess Club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</w:p>
        </w:tc>
        <w:tc>
          <w:tcPr>
            <w:tcW w:w="2970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3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9:30 Dance/Jam Session</w:t>
            </w:r>
            <w:r w:rsidRPr="00E432F6">
              <w:rPr>
                <w:rFonts w:cstheme="minorHAnsi"/>
                <w:b/>
              </w:rPr>
              <w:br/>
              <w:t>11:20 Lunch w/</w:t>
            </w:r>
            <w:r>
              <w:rPr>
                <w:rFonts w:cstheme="minorHAnsi"/>
                <w:b/>
              </w:rPr>
              <w:t>Trio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6:30 Board Games</w:t>
            </w:r>
            <w:r w:rsidRPr="00E432F6">
              <w:rPr>
                <w:rFonts w:cstheme="minorHAnsi"/>
                <w:b/>
              </w:rPr>
              <w:br/>
              <w:t>7:00-9:00 Friday Night Dance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Default="0025195A" w:rsidP="0025195A">
            <w:pPr>
              <w:rPr>
                <w:rFonts w:cstheme="minorHAnsi"/>
                <w:b/>
              </w:rPr>
            </w:pP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</w:p>
        </w:tc>
      </w:tr>
      <w:tr w:rsidR="0025195A" w:rsidRPr="006E6284" w:rsidTr="00AA150E">
        <w:trPr>
          <w:trHeight w:val="170"/>
        </w:trPr>
        <w:tc>
          <w:tcPr>
            <w:tcW w:w="2628" w:type="dxa"/>
          </w:tcPr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6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0:00 Bingo/</w:t>
            </w:r>
            <w:r>
              <w:rPr>
                <w:rFonts w:cstheme="minorHAnsi"/>
                <w:b/>
              </w:rPr>
              <w:t xml:space="preserve"> 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</w:t>
            </w:r>
            <w:r>
              <w:rPr>
                <w:rFonts w:cstheme="minorHAnsi"/>
                <w:b/>
              </w:rPr>
              <w:t>Friends/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**Morning Point**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2:00 Yoga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7:00 Band/Dance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</w:p>
        </w:tc>
        <w:tc>
          <w:tcPr>
            <w:tcW w:w="3127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7</w:t>
            </w:r>
            <w:bookmarkStart w:id="0" w:name="_GoBack"/>
            <w:bookmarkEnd w:id="0"/>
            <w:r>
              <w:rPr>
                <w:rFonts w:cstheme="minorHAnsi"/>
                <w:b/>
              </w:rPr>
              <w:t xml:space="preserve"> 9:00  ST. PATRICK’S PARTY   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9:00 BP/NHC Home Care</w:t>
            </w:r>
            <w:r w:rsidRPr="00E432F6">
              <w:rPr>
                <w:rFonts w:cstheme="minorHAnsi"/>
                <w:b/>
              </w:rPr>
              <w:br/>
              <w:t>9:00 Quilting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0:00 Choir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Friends</w:t>
            </w:r>
            <w:r>
              <w:rPr>
                <w:rFonts w:cstheme="minorHAnsi"/>
                <w:b/>
              </w:rPr>
              <w:t>/Center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:00 Knitting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</w:p>
        </w:tc>
        <w:tc>
          <w:tcPr>
            <w:tcW w:w="3083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18    </w:t>
            </w:r>
          </w:p>
          <w:p w:rsidR="00023070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9:00 Computer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0:00 Bingo/</w:t>
            </w:r>
            <w:r>
              <w:rPr>
                <w:rFonts w:cstheme="minorHAnsi"/>
                <w:b/>
              </w:rPr>
              <w:t>Amedysis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</w:t>
            </w:r>
            <w:r>
              <w:rPr>
                <w:rFonts w:cstheme="minorHAnsi"/>
                <w:b/>
              </w:rPr>
              <w:t xml:space="preserve">Friends/Starr 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2:00 Yoga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4:00 Pickleball (AMS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3150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9</w:t>
            </w:r>
            <w:r w:rsidRPr="00E432F6">
              <w:rPr>
                <w:rFonts w:cstheme="minorHAnsi"/>
                <w:b/>
              </w:rPr>
              <w:br/>
            </w:r>
            <w:r>
              <w:rPr>
                <w:rFonts w:cstheme="minorHAnsi"/>
                <w:b/>
              </w:rPr>
              <w:t>10:00 Craft Class/Scrapbooking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Bateman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3:00 Chess Club</w:t>
            </w:r>
          </w:p>
          <w:p w:rsidR="0025195A" w:rsidRPr="00E432F6" w:rsidRDefault="0025195A" w:rsidP="00203F7F">
            <w:pPr>
              <w:rPr>
                <w:rFonts w:cstheme="minorHAnsi"/>
                <w:b/>
              </w:rPr>
            </w:pPr>
          </w:p>
        </w:tc>
        <w:tc>
          <w:tcPr>
            <w:tcW w:w="2970" w:type="dxa"/>
          </w:tcPr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0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 xml:space="preserve">9:30 Dance/Jam Session 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Bateman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11:00 Yoga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7pm-9pm – Friday Night Dance</w:t>
            </w:r>
            <w:r>
              <w:rPr>
                <w:rFonts w:cstheme="minorHAnsi"/>
                <w:b/>
              </w:rPr>
              <w:t xml:space="preserve"> and Finger Foods.</w:t>
            </w:r>
          </w:p>
          <w:p w:rsidR="0025195A" w:rsidRPr="00E432F6" w:rsidRDefault="0025195A" w:rsidP="0025195A">
            <w:pPr>
              <w:rPr>
                <w:rFonts w:cstheme="minorHAnsi"/>
                <w:b/>
              </w:rPr>
            </w:pPr>
          </w:p>
        </w:tc>
      </w:tr>
    </w:tbl>
    <w:p w:rsidR="0025195A" w:rsidRDefault="0025195A" w:rsidP="0025195A">
      <w:pPr>
        <w:rPr>
          <w:b/>
          <w:sz w:val="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2"/>
        <w:gridCol w:w="2877"/>
        <w:gridCol w:w="3038"/>
        <w:gridCol w:w="2719"/>
        <w:gridCol w:w="2874"/>
      </w:tblGrid>
      <w:tr w:rsidR="0025195A" w:rsidRPr="006E6284" w:rsidTr="00AA150E">
        <w:trPr>
          <w:jc w:val="center"/>
        </w:trPr>
        <w:tc>
          <w:tcPr>
            <w:tcW w:w="2882" w:type="dxa"/>
          </w:tcPr>
          <w:p w:rsidR="0025195A" w:rsidRDefault="0025195A" w:rsidP="0025195A">
            <w:pPr>
              <w:jc w:val="center"/>
              <w:rPr>
                <w:b/>
              </w:rPr>
            </w:pPr>
          </w:p>
          <w:p w:rsidR="0025195A" w:rsidRPr="006E6284" w:rsidRDefault="0025195A" w:rsidP="0025195A">
            <w:pPr>
              <w:jc w:val="center"/>
              <w:rPr>
                <w:b/>
              </w:rPr>
            </w:pPr>
            <w:r w:rsidRPr="006E6284">
              <w:rPr>
                <w:b/>
              </w:rPr>
              <w:t>Monday</w:t>
            </w:r>
          </w:p>
        </w:tc>
        <w:tc>
          <w:tcPr>
            <w:tcW w:w="2877" w:type="dxa"/>
          </w:tcPr>
          <w:p w:rsidR="0025195A" w:rsidRDefault="0025195A" w:rsidP="0025195A">
            <w:pPr>
              <w:jc w:val="center"/>
              <w:rPr>
                <w:b/>
              </w:rPr>
            </w:pPr>
          </w:p>
          <w:p w:rsidR="0025195A" w:rsidRPr="006E6284" w:rsidRDefault="0025195A" w:rsidP="0025195A">
            <w:pPr>
              <w:jc w:val="center"/>
              <w:rPr>
                <w:b/>
              </w:rPr>
            </w:pPr>
            <w:r w:rsidRPr="006E6284">
              <w:rPr>
                <w:b/>
              </w:rPr>
              <w:t>Tues</w:t>
            </w:r>
          </w:p>
        </w:tc>
        <w:tc>
          <w:tcPr>
            <w:tcW w:w="3038" w:type="dxa"/>
          </w:tcPr>
          <w:p w:rsidR="0025195A" w:rsidRDefault="0025195A" w:rsidP="0025195A">
            <w:pPr>
              <w:jc w:val="center"/>
              <w:rPr>
                <w:b/>
              </w:rPr>
            </w:pPr>
          </w:p>
          <w:p w:rsidR="0025195A" w:rsidRPr="006E6284" w:rsidRDefault="0025195A" w:rsidP="0025195A">
            <w:pPr>
              <w:jc w:val="center"/>
              <w:rPr>
                <w:b/>
              </w:rPr>
            </w:pPr>
            <w:r w:rsidRPr="006E6284">
              <w:rPr>
                <w:b/>
              </w:rPr>
              <w:t>Wednesday</w:t>
            </w:r>
          </w:p>
        </w:tc>
        <w:tc>
          <w:tcPr>
            <w:tcW w:w="2719" w:type="dxa"/>
          </w:tcPr>
          <w:p w:rsidR="0025195A" w:rsidRDefault="0025195A" w:rsidP="0025195A">
            <w:pPr>
              <w:jc w:val="center"/>
              <w:rPr>
                <w:b/>
              </w:rPr>
            </w:pPr>
          </w:p>
          <w:p w:rsidR="0025195A" w:rsidRPr="006E6284" w:rsidRDefault="0025195A" w:rsidP="0025195A">
            <w:pPr>
              <w:jc w:val="center"/>
              <w:rPr>
                <w:b/>
              </w:rPr>
            </w:pPr>
            <w:r w:rsidRPr="006E6284">
              <w:rPr>
                <w:b/>
              </w:rPr>
              <w:t>Thursday</w:t>
            </w:r>
          </w:p>
        </w:tc>
        <w:tc>
          <w:tcPr>
            <w:tcW w:w="2874" w:type="dxa"/>
          </w:tcPr>
          <w:p w:rsidR="0025195A" w:rsidRDefault="0025195A" w:rsidP="0025195A">
            <w:pPr>
              <w:jc w:val="center"/>
              <w:rPr>
                <w:b/>
              </w:rPr>
            </w:pPr>
          </w:p>
          <w:p w:rsidR="0025195A" w:rsidRPr="006E6284" w:rsidRDefault="0025195A" w:rsidP="0025195A">
            <w:pPr>
              <w:jc w:val="center"/>
              <w:rPr>
                <w:b/>
              </w:rPr>
            </w:pPr>
            <w:r w:rsidRPr="006E6284">
              <w:rPr>
                <w:b/>
              </w:rPr>
              <w:t>Friday</w:t>
            </w:r>
          </w:p>
        </w:tc>
      </w:tr>
      <w:tr w:rsidR="0025195A" w:rsidRPr="006E6284" w:rsidTr="00AA150E">
        <w:trPr>
          <w:jc w:val="center"/>
        </w:trPr>
        <w:tc>
          <w:tcPr>
            <w:tcW w:w="2882" w:type="dxa"/>
          </w:tcPr>
          <w:p w:rsidR="0025195A" w:rsidRPr="00E432F6" w:rsidRDefault="0025195A" w:rsidP="0025195A">
            <w:pPr>
              <w:rPr>
                <w:b/>
              </w:rPr>
            </w:pPr>
            <w:r>
              <w:rPr>
                <w:b/>
              </w:rPr>
              <w:t>23</w:t>
            </w:r>
          </w:p>
          <w:p w:rsidR="0025195A" w:rsidRDefault="0025195A" w:rsidP="0025195A">
            <w:pPr>
              <w:rPr>
                <w:b/>
              </w:rPr>
            </w:pPr>
            <w:r>
              <w:rPr>
                <w:b/>
              </w:rPr>
              <w:t xml:space="preserve">10:00 Bingo/Center </w:t>
            </w:r>
          </w:p>
          <w:p w:rsidR="0025195A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11:20 Lunch w/</w:t>
            </w:r>
            <w:r>
              <w:rPr>
                <w:b/>
              </w:rPr>
              <w:t>Friends/Center</w:t>
            </w:r>
          </w:p>
          <w:p w:rsidR="0025195A" w:rsidRPr="00E432F6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2:00 Yoga</w:t>
            </w:r>
          </w:p>
          <w:p w:rsidR="0025195A" w:rsidRDefault="0025195A" w:rsidP="0025195A">
            <w:pPr>
              <w:rPr>
                <w:b/>
              </w:rPr>
            </w:pPr>
          </w:p>
          <w:p w:rsidR="0025195A" w:rsidRPr="00E432F6" w:rsidRDefault="0025195A" w:rsidP="0025195A">
            <w:pPr>
              <w:rPr>
                <w:b/>
              </w:rPr>
            </w:pPr>
          </w:p>
          <w:p w:rsidR="0025195A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7:00 Band/Dance</w:t>
            </w:r>
          </w:p>
          <w:p w:rsidR="0025195A" w:rsidRPr="00E432F6" w:rsidRDefault="0025195A" w:rsidP="0025195A">
            <w:pPr>
              <w:rPr>
                <w:b/>
              </w:rPr>
            </w:pPr>
            <w:r>
              <w:rPr>
                <w:b/>
              </w:rPr>
              <w:t>**Finger Foods**</w:t>
            </w:r>
          </w:p>
          <w:p w:rsidR="0025195A" w:rsidRPr="00E432F6" w:rsidRDefault="0025195A" w:rsidP="0025195A">
            <w:pPr>
              <w:rPr>
                <w:b/>
              </w:rPr>
            </w:pPr>
          </w:p>
        </w:tc>
        <w:tc>
          <w:tcPr>
            <w:tcW w:w="2877" w:type="dxa"/>
          </w:tcPr>
          <w:p w:rsidR="0025195A" w:rsidRPr="00E432F6" w:rsidRDefault="0025195A" w:rsidP="0025195A">
            <w:pPr>
              <w:rPr>
                <w:b/>
              </w:rPr>
            </w:pPr>
            <w:r>
              <w:rPr>
                <w:b/>
              </w:rPr>
              <w:t>24</w:t>
            </w:r>
          </w:p>
          <w:p w:rsidR="0025195A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9:00 BP/STARR</w:t>
            </w:r>
          </w:p>
          <w:p w:rsidR="0025195A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9:00 Quilting</w:t>
            </w:r>
            <w:r w:rsidRPr="00E432F6">
              <w:rPr>
                <w:b/>
              </w:rPr>
              <w:br/>
              <w:t>10:00 Choir</w:t>
            </w:r>
          </w:p>
          <w:p w:rsidR="0025195A" w:rsidRDefault="0025195A" w:rsidP="0025195A">
            <w:pPr>
              <w:rPr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Pr="00E432F6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11:20 Lunch w/Friends</w:t>
            </w:r>
            <w:r>
              <w:rPr>
                <w:b/>
              </w:rPr>
              <w:t xml:space="preserve"> </w:t>
            </w:r>
          </w:p>
          <w:p w:rsidR="0025195A" w:rsidRPr="00E432F6" w:rsidRDefault="0025195A" w:rsidP="0025195A">
            <w:pPr>
              <w:rPr>
                <w:b/>
              </w:rPr>
            </w:pPr>
            <w:r>
              <w:rPr>
                <w:b/>
              </w:rPr>
              <w:t>1:00 Knitting</w:t>
            </w:r>
          </w:p>
        </w:tc>
        <w:tc>
          <w:tcPr>
            <w:tcW w:w="3038" w:type="dxa"/>
          </w:tcPr>
          <w:p w:rsidR="0025195A" w:rsidRPr="008926CC" w:rsidRDefault="0025195A" w:rsidP="0025195A">
            <w:pPr>
              <w:rPr>
                <w:rFonts w:cstheme="minorHAnsi"/>
                <w:b/>
              </w:rPr>
            </w:pPr>
            <w:r>
              <w:rPr>
                <w:b/>
              </w:rPr>
              <w:t>25</w:t>
            </w:r>
          </w:p>
          <w:p w:rsidR="0025195A" w:rsidRDefault="0025195A" w:rsidP="0025195A">
            <w:pPr>
              <w:rPr>
                <w:b/>
              </w:rPr>
            </w:pPr>
            <w:r>
              <w:rPr>
                <w:b/>
              </w:rPr>
              <w:t>9:00 Computer Class Word</w:t>
            </w:r>
          </w:p>
          <w:p w:rsidR="0025195A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10:00 Bingo/</w:t>
            </w:r>
            <w:r>
              <w:rPr>
                <w:b/>
              </w:rPr>
              <w:t>Etowah Healthcare</w:t>
            </w:r>
          </w:p>
          <w:p w:rsidR="0025195A" w:rsidRPr="00E432F6" w:rsidRDefault="0025195A" w:rsidP="0025195A">
            <w:pPr>
              <w:rPr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11:20 Lunch w/</w:t>
            </w:r>
            <w:r>
              <w:rPr>
                <w:b/>
              </w:rPr>
              <w:t>Friends</w:t>
            </w:r>
          </w:p>
          <w:p w:rsidR="008C1999" w:rsidRPr="008C1999" w:rsidRDefault="008C1999" w:rsidP="008C1999">
            <w:pPr>
              <w:rPr>
                <w:rFonts w:cstheme="minorHAnsi"/>
                <w:b/>
                <w:sz w:val="24"/>
                <w:szCs w:val="24"/>
              </w:rPr>
            </w:pPr>
            <w:r w:rsidRPr="008C1999">
              <w:rPr>
                <w:b/>
                <w:sz w:val="24"/>
                <w:szCs w:val="24"/>
              </w:rPr>
              <w:t>**Dominion Senior Living**</w:t>
            </w:r>
          </w:p>
          <w:p w:rsidR="0025195A" w:rsidRPr="00E432F6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2:00 Yoga</w:t>
            </w:r>
          </w:p>
          <w:p w:rsidR="0025195A" w:rsidRPr="00E432F6" w:rsidRDefault="0025195A" w:rsidP="008C1999">
            <w:pPr>
              <w:rPr>
                <w:b/>
              </w:rPr>
            </w:pPr>
            <w:r w:rsidRPr="00E432F6">
              <w:rPr>
                <w:b/>
              </w:rPr>
              <w:t>4:00 Pickleball (AMS</w:t>
            </w:r>
          </w:p>
        </w:tc>
        <w:tc>
          <w:tcPr>
            <w:tcW w:w="2719" w:type="dxa"/>
          </w:tcPr>
          <w:p w:rsidR="0025195A" w:rsidRDefault="0025195A" w:rsidP="0025195A">
            <w:pPr>
              <w:rPr>
                <w:b/>
              </w:rPr>
            </w:pPr>
            <w:r>
              <w:rPr>
                <w:b/>
              </w:rPr>
              <w:t>26</w:t>
            </w:r>
            <w:r w:rsidRPr="00E432F6">
              <w:rPr>
                <w:b/>
              </w:rPr>
              <w:br/>
            </w:r>
            <w:r>
              <w:rPr>
                <w:b/>
              </w:rPr>
              <w:t>10:00 Bingo with Friends</w:t>
            </w:r>
          </w:p>
          <w:p w:rsidR="0025195A" w:rsidRDefault="0025195A" w:rsidP="0025195A">
            <w:pPr>
              <w:rPr>
                <w:b/>
              </w:rPr>
            </w:pPr>
            <w:r>
              <w:rPr>
                <w:b/>
              </w:rPr>
              <w:t>Prize donations accepted</w:t>
            </w:r>
          </w:p>
          <w:p w:rsidR="0025195A" w:rsidRDefault="0025195A" w:rsidP="0025195A">
            <w:pPr>
              <w:rPr>
                <w:b/>
              </w:rPr>
            </w:pPr>
            <w:r>
              <w:rPr>
                <w:b/>
              </w:rPr>
              <w:t>10:00 Drop In Art Class</w:t>
            </w:r>
          </w:p>
          <w:p w:rsidR="0025195A" w:rsidRDefault="0025195A" w:rsidP="0025195A">
            <w:pPr>
              <w:rPr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5195A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11:20 Lunch w/Bateman</w:t>
            </w:r>
            <w:r w:rsidRPr="00E432F6">
              <w:rPr>
                <w:b/>
              </w:rPr>
              <w:br/>
            </w:r>
          </w:p>
          <w:p w:rsidR="0025195A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3:00 Chess Club</w:t>
            </w:r>
          </w:p>
          <w:p w:rsidR="0025195A" w:rsidRDefault="0025195A" w:rsidP="0025195A">
            <w:pPr>
              <w:rPr>
                <w:b/>
              </w:rPr>
            </w:pPr>
          </w:p>
          <w:p w:rsidR="0025195A" w:rsidRPr="00E432F6" w:rsidRDefault="0025195A" w:rsidP="0025195A">
            <w:pPr>
              <w:rPr>
                <w:b/>
              </w:rPr>
            </w:pPr>
          </w:p>
        </w:tc>
        <w:tc>
          <w:tcPr>
            <w:tcW w:w="2874" w:type="dxa"/>
          </w:tcPr>
          <w:p w:rsidR="0025195A" w:rsidRPr="00E432F6" w:rsidRDefault="0025195A" w:rsidP="0025195A">
            <w:pPr>
              <w:rPr>
                <w:b/>
              </w:rPr>
            </w:pPr>
            <w:r>
              <w:rPr>
                <w:b/>
              </w:rPr>
              <w:t>27</w:t>
            </w:r>
          </w:p>
          <w:p w:rsidR="0025195A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br/>
              <w:t>11:20 Lunch w/Bateman</w:t>
            </w:r>
            <w:r>
              <w:rPr>
                <w:b/>
              </w:rPr>
              <w:t xml:space="preserve">/in </w:t>
            </w:r>
          </w:p>
          <w:p w:rsidR="0025195A" w:rsidRPr="00E432F6" w:rsidRDefault="0025195A" w:rsidP="0025195A">
            <w:pPr>
              <w:rPr>
                <w:b/>
              </w:rPr>
            </w:pPr>
            <w:r>
              <w:rPr>
                <w:b/>
              </w:rPr>
              <w:t>Card Room</w:t>
            </w:r>
          </w:p>
          <w:p w:rsidR="0025195A" w:rsidRDefault="0025195A" w:rsidP="0025195A">
            <w:pPr>
              <w:rPr>
                <w:b/>
              </w:rPr>
            </w:pPr>
          </w:p>
          <w:p w:rsidR="0025195A" w:rsidRDefault="0025195A" w:rsidP="0025195A">
            <w:pPr>
              <w:rPr>
                <w:b/>
              </w:rPr>
            </w:pPr>
            <w:r>
              <w:rPr>
                <w:b/>
              </w:rPr>
              <w:t>9-2 Vietnam Veterans Day</w:t>
            </w:r>
          </w:p>
          <w:p w:rsidR="0025195A" w:rsidRDefault="0025195A" w:rsidP="0025195A">
            <w:pPr>
              <w:rPr>
                <w:b/>
              </w:rPr>
            </w:pPr>
          </w:p>
          <w:p w:rsidR="0025195A" w:rsidRPr="00E432F6" w:rsidRDefault="0025195A" w:rsidP="0025195A">
            <w:pPr>
              <w:rPr>
                <w:b/>
              </w:rPr>
            </w:pPr>
            <w:r w:rsidRPr="00E432F6">
              <w:rPr>
                <w:b/>
              </w:rPr>
              <w:t>7pm-9pm Friday Night Dance</w:t>
            </w:r>
          </w:p>
        </w:tc>
      </w:tr>
      <w:tr w:rsidR="0025195A" w:rsidTr="00AA150E">
        <w:trPr>
          <w:trHeight w:val="2510"/>
          <w:jc w:val="center"/>
        </w:trPr>
        <w:tc>
          <w:tcPr>
            <w:tcW w:w="2882" w:type="dxa"/>
          </w:tcPr>
          <w:p w:rsidR="0025195A" w:rsidRPr="00E432F6" w:rsidRDefault="0025195A" w:rsidP="0025195A">
            <w:pPr>
              <w:rPr>
                <w:b/>
              </w:rPr>
            </w:pPr>
            <w:r>
              <w:rPr>
                <w:b/>
              </w:rPr>
              <w:t>30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0:00 Bingo/</w:t>
            </w:r>
            <w:r>
              <w:rPr>
                <w:rFonts w:cstheme="minorHAnsi"/>
                <w:b/>
              </w:rPr>
              <w:t xml:space="preserve"> Family Home Care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11:20 Lunch w/</w:t>
            </w:r>
            <w:r>
              <w:rPr>
                <w:rFonts w:cstheme="minorHAnsi"/>
                <w:b/>
              </w:rPr>
              <w:t>Friends/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Joe Guy – Sheriff’s Office</w:t>
            </w:r>
          </w:p>
          <w:p w:rsidR="0025195A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 xml:space="preserve"> 2:00 Yoga</w:t>
            </w:r>
          </w:p>
          <w:p w:rsidR="0025195A" w:rsidRPr="00E746AC" w:rsidRDefault="0025195A" w:rsidP="0025195A">
            <w:pPr>
              <w:rPr>
                <w:rFonts w:cstheme="minorHAnsi"/>
                <w:b/>
              </w:rPr>
            </w:pPr>
            <w:r w:rsidRPr="00E432F6">
              <w:rPr>
                <w:rFonts w:cstheme="minorHAnsi"/>
                <w:b/>
              </w:rPr>
              <w:t>7:00 Band/Dance</w:t>
            </w:r>
          </w:p>
        </w:tc>
        <w:tc>
          <w:tcPr>
            <w:tcW w:w="2877" w:type="dxa"/>
          </w:tcPr>
          <w:p w:rsidR="0025195A" w:rsidRDefault="0025195A" w:rsidP="0025195A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r w:rsidR="002F5CA0">
              <w:rPr>
                <w:b/>
              </w:rPr>
              <w:t>31</w:t>
            </w:r>
          </w:p>
          <w:p w:rsidR="002F5CA0" w:rsidRDefault="002F5CA0" w:rsidP="002F5CA0">
            <w:pPr>
              <w:rPr>
                <w:b/>
              </w:rPr>
            </w:pPr>
            <w:r w:rsidRPr="00E432F6">
              <w:rPr>
                <w:b/>
              </w:rPr>
              <w:t>9:00 BP</w:t>
            </w:r>
          </w:p>
          <w:p w:rsidR="002F5CA0" w:rsidRDefault="002F5CA0" w:rsidP="002F5CA0">
            <w:pPr>
              <w:rPr>
                <w:b/>
              </w:rPr>
            </w:pPr>
            <w:r w:rsidRPr="00E432F6">
              <w:rPr>
                <w:b/>
              </w:rPr>
              <w:t>9:00 Quilting</w:t>
            </w:r>
            <w:r w:rsidRPr="00E432F6">
              <w:rPr>
                <w:b/>
              </w:rPr>
              <w:br/>
              <w:t>10:00 Choir</w:t>
            </w:r>
          </w:p>
          <w:p w:rsidR="002F5CA0" w:rsidRDefault="002F5CA0" w:rsidP="002F5CA0">
            <w:pPr>
              <w:rPr>
                <w:b/>
              </w:rPr>
            </w:pPr>
            <w:r>
              <w:rPr>
                <w:rFonts w:cstheme="minorHAnsi"/>
                <w:b/>
              </w:rPr>
              <w:t>11:00 Yard Sale</w:t>
            </w:r>
          </w:p>
          <w:p w:rsidR="002F5CA0" w:rsidRPr="00E432F6" w:rsidRDefault="002F5CA0" w:rsidP="002F5CA0">
            <w:pPr>
              <w:rPr>
                <w:b/>
              </w:rPr>
            </w:pPr>
            <w:r w:rsidRPr="00E432F6">
              <w:rPr>
                <w:b/>
              </w:rPr>
              <w:t>11:20 Lunch w/Friends</w:t>
            </w:r>
            <w:r>
              <w:rPr>
                <w:b/>
              </w:rPr>
              <w:t xml:space="preserve"> </w:t>
            </w:r>
          </w:p>
          <w:p w:rsidR="002F5CA0" w:rsidRPr="00E432F6" w:rsidRDefault="002F5CA0" w:rsidP="002F5CA0">
            <w:pPr>
              <w:rPr>
                <w:b/>
              </w:rPr>
            </w:pPr>
            <w:r>
              <w:rPr>
                <w:b/>
              </w:rPr>
              <w:t>1:00 Knitting</w:t>
            </w:r>
          </w:p>
        </w:tc>
        <w:tc>
          <w:tcPr>
            <w:tcW w:w="3038" w:type="dxa"/>
          </w:tcPr>
          <w:p w:rsidR="0025195A" w:rsidRPr="00E432F6" w:rsidRDefault="0025195A" w:rsidP="0025195A">
            <w:pPr>
              <w:rPr>
                <w:b/>
              </w:rPr>
            </w:pPr>
            <w:r>
              <w:rPr>
                <w:b/>
                <w:noProof/>
              </w:rPr>
              <w:t xml:space="preserve"> </w:t>
            </w:r>
          </w:p>
        </w:tc>
        <w:tc>
          <w:tcPr>
            <w:tcW w:w="2719" w:type="dxa"/>
          </w:tcPr>
          <w:p w:rsidR="0025195A" w:rsidRPr="00E432F6" w:rsidRDefault="0025195A" w:rsidP="0025195A">
            <w:pPr>
              <w:rPr>
                <w:b/>
              </w:rPr>
            </w:pPr>
          </w:p>
        </w:tc>
        <w:tc>
          <w:tcPr>
            <w:tcW w:w="2874" w:type="dxa"/>
          </w:tcPr>
          <w:p w:rsidR="0025195A" w:rsidRDefault="0025195A" w:rsidP="0025195A">
            <w:pPr>
              <w:rPr>
                <w:b/>
              </w:rPr>
            </w:pPr>
          </w:p>
          <w:p w:rsidR="0025195A" w:rsidRDefault="0025195A" w:rsidP="0025195A">
            <w:pPr>
              <w:rPr>
                <w:b/>
              </w:rPr>
            </w:pPr>
            <w:r>
              <w:rPr>
                <w:b/>
              </w:rPr>
              <w:t>Shirley’s Schedule</w:t>
            </w:r>
          </w:p>
          <w:p w:rsidR="0025195A" w:rsidRDefault="0025195A" w:rsidP="0025195A">
            <w:pPr>
              <w:rPr>
                <w:b/>
              </w:rPr>
            </w:pPr>
          </w:p>
          <w:p w:rsidR="0025195A" w:rsidRPr="00E432F6" w:rsidRDefault="0025195A" w:rsidP="0025195A">
            <w:pPr>
              <w:rPr>
                <w:b/>
              </w:rPr>
            </w:pPr>
            <w:r>
              <w:rPr>
                <w:b/>
              </w:rPr>
              <w:t>7</w:t>
            </w:r>
            <w:r w:rsidRPr="00E746AC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from 8 to 4</w:t>
            </w:r>
          </w:p>
        </w:tc>
      </w:tr>
    </w:tbl>
    <w:p w:rsidR="0025195A" w:rsidRDefault="0025195A" w:rsidP="0025195A">
      <w:r w:rsidRPr="00F62D8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51E38D" wp14:editId="4C937296">
                <wp:simplePos x="0" y="0"/>
                <wp:positionH relativeFrom="margin">
                  <wp:posOffset>6076950</wp:posOffset>
                </wp:positionH>
                <wp:positionV relativeFrom="paragraph">
                  <wp:posOffset>54610</wp:posOffset>
                </wp:positionV>
                <wp:extent cx="3095625" cy="3317875"/>
                <wp:effectExtent l="0" t="0" r="28575" b="158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33178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95A" w:rsidRDefault="0025195A" w:rsidP="0025195A">
                            <w:pPr>
                              <w:pBdr>
                                <w:bottom w:val="single" w:sz="12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427CE4">
                              <w:rPr>
                                <w:rFonts w:ascii="Albertus Medium" w:hAnsi="Albertus Medium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  <w:r w:rsidRPr="00427CE4">
                              <w:rPr>
                                <w:rFonts w:ascii="Albertus Medium" w:hAnsi="Albertus Medium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6</w:t>
                            </w:r>
                            <w:r w:rsidRPr="00A65B49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Annual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BINGO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     &amp;</w:t>
                            </w:r>
                          </w:p>
                          <w:p w:rsidR="0025195A" w:rsidRDefault="0025195A" w:rsidP="0025195A">
                            <w:pPr>
                              <w:pBdr>
                                <w:bottom w:val="single" w:sz="12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     BBQ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A65B4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McMinn Senior Activity Center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aturday, March 14, 2020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oors Open at 5pm &amp; Bingo Follows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ickets in advance $10 &amp; at the door $12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or tickets or information contact the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McMinn Senior Center @ 423-745-6830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Pr="00A65B49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inner includes barbecue, baked beans, dessert &amp; a drink</w:t>
                            </w:r>
                          </w:p>
                          <w:p w:rsidR="0025195A" w:rsidRPr="00947CBE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Albertus Medium" w:hAnsi="Albertus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color w:val="FFFFFF" w:themeColor="background1"/>
                                <w:sz w:val="20"/>
                                <w:szCs w:val="20"/>
                              </w:rPr>
                              <w:t>_____</w:t>
                            </w:r>
                            <w:r w:rsidRPr="00947CBE">
                              <w:rPr>
                                <w:rFonts w:ascii="Albertus Medium" w:hAnsi="Albertus Medium"/>
                                <w:color w:val="FFFFFF" w:themeColor="background1"/>
                                <w:sz w:val="20"/>
                                <w:szCs w:val="20"/>
                              </w:rPr>
                              <w:t>.</w:t>
                            </w:r>
                            <w:r w:rsidRPr="00947CBE">
                              <w:rPr>
                                <w:rFonts w:ascii="Albertus Medium" w:hAnsi="Albertus Medium"/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25195A" w:rsidRPr="00F32545" w:rsidRDefault="0025195A" w:rsidP="0025195A">
                            <w:pPr>
                              <w:spacing w:line="240" w:lineRule="auto"/>
                              <w:jc w:val="center"/>
                              <w:rPr>
                                <w:rFonts w:ascii="Bell MT" w:hAnsi="Bell MT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51E38D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78.5pt;margin-top:4.3pt;width:243.75pt;height:261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" fillcolor="white [3201]" strokecolor="black [3200]" strokeweight="2pt">
                <v:textbox>
                  <w:txbxContent>
                    <w:p w:rsidR="0025195A" w:rsidRDefault="0025195A" w:rsidP="0025195A">
                      <w:pPr>
                        <w:pBdr>
                          <w:bottom w:val="single" w:sz="12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427CE4">
                        <w:rPr>
                          <w:rFonts w:ascii="Albertus Medium" w:hAnsi="Albertus Medium"/>
                          <w:b/>
                          <w:sz w:val="24"/>
                          <w:szCs w:val="24"/>
                        </w:rPr>
                        <w:br/>
                      </w:r>
                      <w:r w:rsidRPr="00427CE4">
                        <w:rPr>
                          <w:rFonts w:ascii="Albertus Medium" w:hAnsi="Albertus Medium"/>
                          <w:b/>
                          <w:sz w:val="24"/>
                          <w:szCs w:val="24"/>
                        </w:rPr>
                        <w:br/>
                      </w:r>
                      <w:r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6</w:t>
                      </w:r>
                      <w:r w:rsidRPr="00A65B49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 xml:space="preserve"> Annual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BINGO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 xml:space="preserve">      &amp;</w:t>
                      </w:r>
                    </w:p>
                    <w:p w:rsidR="0025195A" w:rsidRDefault="0025195A" w:rsidP="0025195A">
                      <w:pPr>
                        <w:pBdr>
                          <w:bottom w:val="single" w:sz="12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 xml:space="preserve">      BBQ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A65B49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McMinn Senior Activity Center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aturday, March 14, 2020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oors Open at 5pm &amp; Bingo Follows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ickets in advance $10 &amp; at the door $12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or tickets or information contact the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McMinn Senior Center @ 423-745-6830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Pr="00A65B49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inner includes barbecue, baked beans, dessert &amp; a drink</w:t>
                      </w:r>
                    </w:p>
                    <w:p w:rsidR="0025195A" w:rsidRPr="00947CBE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Albertus Medium" w:hAnsi="Albertus Medium"/>
                          <w:sz w:val="20"/>
                          <w:szCs w:val="20"/>
                        </w:rPr>
                      </w:pPr>
                      <w:r>
                        <w:rPr>
                          <w:rFonts w:ascii="Albertus Medium" w:hAnsi="Albertus Medium"/>
                          <w:color w:val="FFFFFF" w:themeColor="background1"/>
                          <w:sz w:val="20"/>
                          <w:szCs w:val="20"/>
                        </w:rPr>
                        <w:t>_____</w:t>
                      </w:r>
                      <w:r w:rsidRPr="00947CBE">
                        <w:rPr>
                          <w:rFonts w:ascii="Albertus Medium" w:hAnsi="Albertus Medium"/>
                          <w:color w:val="FFFFFF" w:themeColor="background1"/>
                          <w:sz w:val="20"/>
                          <w:szCs w:val="20"/>
                        </w:rPr>
                        <w:t>.</w:t>
                      </w:r>
                      <w:r w:rsidRPr="00947CBE">
                        <w:rPr>
                          <w:rFonts w:ascii="Albertus Medium" w:hAnsi="Albertus Medium"/>
                          <w:color w:val="FFFFFF" w:themeColor="background1"/>
                          <w:sz w:val="20"/>
                          <w:szCs w:val="20"/>
                        </w:rPr>
                        <w:br/>
                      </w:r>
                    </w:p>
                    <w:p w:rsidR="0025195A" w:rsidRPr="00F32545" w:rsidRDefault="0025195A" w:rsidP="0025195A">
                      <w:pPr>
                        <w:spacing w:line="240" w:lineRule="auto"/>
                        <w:jc w:val="center"/>
                        <w:rPr>
                          <w:rFonts w:ascii="Bell MT" w:hAnsi="Bell MT"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62D8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9FC094" wp14:editId="3EABD0AC">
                <wp:simplePos x="0" y="0"/>
                <wp:positionH relativeFrom="column">
                  <wp:posOffset>-381000</wp:posOffset>
                </wp:positionH>
                <wp:positionV relativeFrom="paragraph">
                  <wp:posOffset>1025965</wp:posOffset>
                </wp:positionV>
                <wp:extent cx="2905125" cy="3524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5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5195A" w:rsidRPr="00616FCB" w:rsidRDefault="0025195A" w:rsidP="0025195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000000" w:themeColor="text1"/>
                                <w:sz w:val="36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FC094" id="Text Box 5" o:spid="_x0000_s1028" type="#_x0000_t202" style="position:absolute;margin-left:-30pt;margin-top:80.8pt;width:228.75pt;height:27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" filled="f" stroked="f">
                <v:textbox>
                  <w:txbxContent>
                    <w:p w:rsidR="0025195A" w:rsidRPr="00616FCB" w:rsidRDefault="0025195A" w:rsidP="0025195A">
                      <w:pPr>
                        <w:jc w:val="center"/>
                        <w:rPr>
                          <w:rFonts w:ascii="Arial" w:hAnsi="Arial" w:cs="Arial"/>
                          <w:b/>
                          <w:noProof/>
                          <w:color w:val="000000" w:themeColor="text1"/>
                          <w:sz w:val="36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F62D8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712755" wp14:editId="6FFEC157">
                <wp:simplePos x="0" y="0"/>
                <wp:positionH relativeFrom="column">
                  <wp:posOffset>2524125</wp:posOffset>
                </wp:positionH>
                <wp:positionV relativeFrom="paragraph">
                  <wp:posOffset>54610</wp:posOffset>
                </wp:positionV>
                <wp:extent cx="3460750" cy="3317875"/>
                <wp:effectExtent l="0" t="0" r="25400" b="158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0750" cy="33178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95A" w:rsidRPr="008434DE" w:rsidRDefault="0025195A" w:rsidP="0025195A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6"/>
                                <w:szCs w:val="36"/>
                                <w:u w:val="single"/>
                              </w:rPr>
                              <w:t>20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6"/>
                                <w:szCs w:val="36"/>
                                <w:u w:val="single"/>
                              </w:rPr>
                              <w:t>20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6"/>
                                <w:szCs w:val="36"/>
                                <w:u w:val="single"/>
                              </w:rPr>
                              <w:t xml:space="preserve"> MEMBERSHIP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Your membership to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th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enio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r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enter</w:t>
                            </w:r>
                          </w:p>
                          <w:p w:rsidR="0025195A" w:rsidRPr="008434DE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is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a vital part of continuing the programs and s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vices offered to seniors in our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ommunity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.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="0025195A" w:rsidRPr="0056530A" w:rsidRDefault="0025195A" w:rsidP="0025195A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56530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sk about me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ership card &amp; benefits.</w:t>
                            </w:r>
                            <w:r w:rsidRPr="0056530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25195A" w:rsidRPr="008434DE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Membership is open to age 50+. </w:t>
                            </w:r>
                          </w:p>
                          <w:p w:rsidR="0025195A" w:rsidRPr="008434DE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ndividual -- $30</w:t>
                            </w:r>
                          </w:p>
                          <w:p w:rsidR="0025195A" w:rsidRPr="008434DE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ouple--$55</w:t>
                            </w:r>
                          </w:p>
                          <w:p w:rsidR="0025195A" w:rsidRPr="008434DE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Residing in same household.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25195A" w:rsidRPr="00CC5D09" w:rsidRDefault="0025195A" w:rsidP="0025195A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2"/>
                                <w:szCs w:val="32"/>
                              </w:rPr>
                            </w:pPr>
                            <w:r w:rsidRPr="00CC5D0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Thank you for your continued support of our Senior Cent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12755" id="_x0000_s1029" type="#_x0000_t202" style="position:absolute;margin-left:198.75pt;margin-top:4.3pt;width:272.5pt;height:261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" fillcolor="white [3201]" strokecolor="black [3200]" strokeweight="2pt">
                <v:textbox>
                  <w:txbxContent>
                    <w:p w:rsidR="0025195A" w:rsidRPr="008434DE" w:rsidRDefault="0025195A" w:rsidP="0025195A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36"/>
                          <w:szCs w:val="36"/>
                          <w:u w:val="single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b/>
                          <w:i/>
                          <w:sz w:val="36"/>
                          <w:szCs w:val="36"/>
                          <w:u w:val="single"/>
                        </w:rPr>
                        <w:t>20</w:t>
                      </w:r>
                      <w:r>
                        <w:rPr>
                          <w:rFonts w:ascii="Times New Roman" w:hAnsi="Times New Roman" w:cs="Times New Roman"/>
                          <w:b/>
                          <w:i/>
                          <w:sz w:val="36"/>
                          <w:szCs w:val="36"/>
                          <w:u w:val="single"/>
                        </w:rPr>
                        <w:t>20</w:t>
                      </w:r>
                      <w:r w:rsidRPr="008434DE">
                        <w:rPr>
                          <w:rFonts w:ascii="Times New Roman" w:hAnsi="Times New Roman" w:cs="Times New Roman"/>
                          <w:b/>
                          <w:i/>
                          <w:sz w:val="36"/>
                          <w:szCs w:val="36"/>
                          <w:u w:val="single"/>
                        </w:rPr>
                        <w:t xml:space="preserve"> MEMBERSHIP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Your membership to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th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enio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r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enter</w:t>
                      </w:r>
                    </w:p>
                    <w:p w:rsidR="0025195A" w:rsidRPr="008434DE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is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a vital part of continuing the programs and ser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vices offered to seniors in our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ommunity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.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</w:p>
                    <w:p w:rsidR="0025195A" w:rsidRPr="0056530A" w:rsidRDefault="0025195A" w:rsidP="0025195A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56530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sk about mem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ership card &amp; benefits.</w:t>
                      </w:r>
                      <w:r w:rsidRPr="0056530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</w:p>
                    <w:p w:rsidR="0025195A" w:rsidRPr="008434DE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Membership is open to age 50+. </w:t>
                      </w:r>
                    </w:p>
                    <w:p w:rsidR="0025195A" w:rsidRPr="008434DE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ndividual -- $30</w:t>
                      </w:r>
                    </w:p>
                    <w:p w:rsidR="0025195A" w:rsidRPr="008434DE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ouple--$55</w:t>
                      </w:r>
                    </w:p>
                    <w:p w:rsidR="0025195A" w:rsidRPr="008434DE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Residing in same household.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)</w:t>
                      </w:r>
                    </w:p>
                    <w:p w:rsidR="0025195A" w:rsidRPr="00CC5D09" w:rsidRDefault="0025195A" w:rsidP="0025195A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32"/>
                          <w:szCs w:val="32"/>
                        </w:rPr>
                      </w:pPr>
                      <w:r w:rsidRPr="00CC5D09">
                        <w:rPr>
                          <w:rFonts w:ascii="Times New Roman" w:hAnsi="Times New Roman" w:cs="Times New Roman"/>
                          <w:b/>
                          <w:i/>
                          <w:sz w:val="32"/>
                          <w:szCs w:val="32"/>
                        </w:rPr>
                        <w:t xml:space="preserve">Thank you for your continued support of our Senior Center. </w:t>
                      </w:r>
                    </w:p>
                  </w:txbxContent>
                </v:textbox>
              </v:shape>
            </w:pict>
          </mc:Fallback>
        </mc:AlternateContent>
      </w:r>
      <w:r w:rsidRPr="00F62D8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4C222A" wp14:editId="52C76CF7">
                <wp:simplePos x="0" y="0"/>
                <wp:positionH relativeFrom="margin">
                  <wp:posOffset>38100</wp:posOffset>
                </wp:positionH>
                <wp:positionV relativeFrom="paragraph">
                  <wp:posOffset>149860</wp:posOffset>
                </wp:positionV>
                <wp:extent cx="2359025" cy="3222625"/>
                <wp:effectExtent l="0" t="0" r="22225" b="158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9025" cy="32226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95A" w:rsidRDefault="0025195A" w:rsidP="0025195A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  <w:t>MARCH</w:t>
                            </w:r>
                            <w:r w:rsidRPr="00CC5D0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  <w:t xml:space="preserve"> EVENTS</w:t>
                            </w:r>
                          </w:p>
                          <w:p w:rsidR="0025195A" w:rsidRPr="00D74B7B" w:rsidRDefault="0025195A" w:rsidP="0025195A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6th</w:t>
                            </w:r>
                            <w:r w:rsidRPr="0049383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–MEMBERS- Free Coffee</w:t>
                            </w:r>
                          </w:p>
                          <w:p w:rsidR="0025195A" w:rsidRDefault="0025195A" w:rsidP="0025195A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2</w:t>
                            </w:r>
                            <w:r w:rsidRPr="00B56EF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– Coloring at 9:00</w:t>
                            </w:r>
                          </w:p>
                          <w:p w:rsidR="0025195A" w:rsidRPr="002F5CA0" w:rsidRDefault="0025195A" w:rsidP="0025195A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2F5CA0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14</w:t>
                            </w:r>
                            <w:r w:rsidRPr="002F5CA0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  <w:vertAlign w:val="superscript"/>
                              </w:rPr>
                              <w:t>th</w:t>
                            </w:r>
                            <w:r w:rsidRPr="002F5CA0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Bingo &amp; BBQ</w:t>
                            </w:r>
                          </w:p>
                          <w:p w:rsidR="0025195A" w:rsidRPr="003866F5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3866F5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7</w:t>
                            </w:r>
                            <w:r w:rsidRPr="003866F5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  <w:vertAlign w:val="superscript"/>
                              </w:rPr>
                              <w:t>th</w:t>
                            </w:r>
                            <w:r w:rsidRPr="003866F5"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Veterans Day</w:t>
                            </w: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Pr="0049383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Pr="0049383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Pr="0049383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Pr="0049383A" w:rsidRDefault="0025195A" w:rsidP="0025195A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25195A" w:rsidRPr="0049383A" w:rsidRDefault="0025195A" w:rsidP="0025195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4C222A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3pt;margin-top:11.8pt;width:185.75pt;height:253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" fillcolor="white [3201]" strokecolor="black [3200]" strokeweight="2pt">
                <v:textbox>
                  <w:txbxContent>
                    <w:p w:rsidR="0025195A" w:rsidRDefault="0025195A" w:rsidP="0025195A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  <w:t>MARCH</w:t>
                      </w:r>
                      <w:r w:rsidRPr="00CC5D09"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  <w:t xml:space="preserve"> EVENTS</w:t>
                      </w:r>
                    </w:p>
                    <w:p w:rsidR="0025195A" w:rsidRPr="00D74B7B" w:rsidRDefault="0025195A" w:rsidP="0025195A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8"/>
                          <w:szCs w:val="28"/>
                        </w:rPr>
                      </w:pPr>
                    </w:p>
                    <w:p w:rsidR="0025195A" w:rsidRDefault="0025195A" w:rsidP="0025195A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6th</w:t>
                      </w:r>
                      <w:r w:rsidRPr="0049383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–MEMBERS- Free Coffee</w:t>
                      </w:r>
                    </w:p>
                    <w:p w:rsidR="0025195A" w:rsidRDefault="0025195A" w:rsidP="0025195A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2</w:t>
                      </w:r>
                      <w:r w:rsidRPr="00B56EF4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– Coloring at 9:00</w:t>
                      </w:r>
                    </w:p>
                    <w:p w:rsidR="0025195A" w:rsidRPr="002F5CA0" w:rsidRDefault="0025195A" w:rsidP="0025195A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2F5CA0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14</w:t>
                      </w:r>
                      <w:r w:rsidRPr="002F5CA0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  <w:vertAlign w:val="superscript"/>
                        </w:rPr>
                        <w:t>th</w:t>
                      </w:r>
                      <w:r w:rsidRPr="002F5CA0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 xml:space="preserve"> Bingo &amp; BBQ</w:t>
                      </w:r>
                    </w:p>
                    <w:p w:rsidR="0025195A" w:rsidRPr="003866F5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3866F5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27</w:t>
                      </w:r>
                      <w:r w:rsidRPr="003866F5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  <w:vertAlign w:val="superscript"/>
                        </w:rPr>
                        <w:t>th</w:t>
                      </w:r>
                      <w:r w:rsidRPr="003866F5"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 xml:space="preserve"> Veterans Day</w:t>
                      </w: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Pr="0049383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Pr="0049383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Pr="0049383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Pr="0049383A" w:rsidRDefault="0025195A" w:rsidP="0025195A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25195A" w:rsidRPr="0049383A" w:rsidRDefault="0025195A" w:rsidP="0025195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t>P</w:t>
      </w:r>
    </w:p>
    <w:p w:rsidR="0025195A" w:rsidRDefault="0025195A" w:rsidP="0025195A">
      <w:r w:rsidRPr="00E432F6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AC130D" wp14:editId="2F63B2F7">
                <wp:simplePos x="0" y="0"/>
                <wp:positionH relativeFrom="column">
                  <wp:posOffset>5200650</wp:posOffset>
                </wp:positionH>
                <wp:positionV relativeFrom="paragraph">
                  <wp:posOffset>97790</wp:posOffset>
                </wp:positionV>
                <wp:extent cx="4295775" cy="187642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5775" cy="1876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95A" w:rsidRDefault="0025195A" w:rsidP="0025195A">
                            <w:pPr>
                              <w:spacing w:line="240" w:lineRule="auto"/>
                              <w:rPr>
                                <w:rFonts w:ascii="Bell MT" w:hAnsi="Bell MT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C130D" id="_x0000_s1031" type="#_x0000_t202" style="position:absolute;margin-left:409.5pt;margin-top:7.7pt;width:338.25pt;height:14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" filled="f" stroked="f">
                <v:textbox>
                  <w:txbxContent>
                    <w:p w:rsidR="0025195A" w:rsidRDefault="0025195A" w:rsidP="0025195A">
                      <w:pPr>
                        <w:spacing w:line="240" w:lineRule="auto"/>
                        <w:rPr>
                          <w:rFonts w:ascii="Bell MT" w:hAnsi="Bell MT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D56E05" wp14:editId="7CEA89CF">
                <wp:simplePos x="0" y="0"/>
                <wp:positionH relativeFrom="column">
                  <wp:posOffset>2647950</wp:posOffset>
                </wp:positionH>
                <wp:positionV relativeFrom="paragraph">
                  <wp:posOffset>21590</wp:posOffset>
                </wp:positionV>
                <wp:extent cx="2569464" cy="2542032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9464" cy="25420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95A" w:rsidRPr="00316A5B" w:rsidRDefault="0025195A" w:rsidP="0025195A">
                            <w:pPr>
                              <w:spacing w:line="240" w:lineRule="auto"/>
                              <w:rPr>
                                <w:rFonts w:ascii="Bell MT" w:hAnsi="Bell MT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56E05" id="_x0000_s1032" type="#_x0000_t202" style="position:absolute;margin-left:208.5pt;margin-top:1.7pt;width:202.3pt;height:200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" filled="f" stroked="f">
                <v:textbox>
                  <w:txbxContent>
                    <w:p w:rsidR="0025195A" w:rsidRPr="00316A5B" w:rsidRDefault="0025195A" w:rsidP="0025195A">
                      <w:pPr>
                        <w:spacing w:line="240" w:lineRule="auto"/>
                        <w:rPr>
                          <w:rFonts w:ascii="Bell MT" w:hAnsi="Bell MT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B5BBCA" wp14:editId="72F21C4E">
                <wp:simplePos x="0" y="0"/>
                <wp:positionH relativeFrom="column">
                  <wp:posOffset>5110480</wp:posOffset>
                </wp:positionH>
                <wp:positionV relativeFrom="paragraph">
                  <wp:posOffset>2386965</wp:posOffset>
                </wp:positionV>
                <wp:extent cx="4381500" cy="929005"/>
                <wp:effectExtent l="0" t="0" r="0" b="444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0" cy="9290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95A" w:rsidRPr="003F0446" w:rsidRDefault="0025195A" w:rsidP="0025195A">
                            <w:pPr>
                              <w:spacing w:line="240" w:lineRule="auto"/>
                              <w:jc w:val="center"/>
                              <w:rPr>
                                <w:rFonts w:ascii="Bell MT" w:hAnsi="Bell MT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5BBCA" id="_x0000_s1033" type="#_x0000_t202" style="position:absolute;margin-left:402.4pt;margin-top:187.95pt;width:345pt;height:73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" filled="f" stroked="f">
                <v:textbox>
                  <w:txbxContent>
                    <w:p w:rsidR="0025195A" w:rsidRPr="003F0446" w:rsidRDefault="0025195A" w:rsidP="0025195A">
                      <w:pPr>
                        <w:spacing w:line="240" w:lineRule="auto"/>
                        <w:jc w:val="center"/>
                        <w:rPr>
                          <w:rFonts w:ascii="Bell MT" w:hAnsi="Bell MT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34DA11" wp14:editId="7F9E9038">
                <wp:simplePos x="0" y="0"/>
                <wp:positionH relativeFrom="column">
                  <wp:posOffset>2532185</wp:posOffset>
                </wp:positionH>
                <wp:positionV relativeFrom="paragraph">
                  <wp:posOffset>1777707</wp:posOffset>
                </wp:positionV>
                <wp:extent cx="2825261" cy="1410775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5261" cy="1410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95A" w:rsidRPr="00813842" w:rsidRDefault="0025195A" w:rsidP="0025195A">
                            <w:pPr>
                              <w:spacing w:line="240" w:lineRule="auto"/>
                              <w:jc w:val="center"/>
                              <w:rPr>
                                <w:rFonts w:ascii="Bell MT" w:hAnsi="Bell MT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34DA11" id="_x0000_s1034" type="#_x0000_t202" style="position:absolute;margin-left:199.4pt;margin-top:140pt;width:222.45pt;height:111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" filled="f" stroked="f">
                <v:textbox>
                  <w:txbxContent>
                    <w:p w:rsidR="0025195A" w:rsidRPr="00813842" w:rsidRDefault="0025195A" w:rsidP="0025195A">
                      <w:pPr>
                        <w:spacing w:line="240" w:lineRule="auto"/>
                        <w:jc w:val="center"/>
                        <w:rPr>
                          <w:rFonts w:ascii="Bell MT" w:hAnsi="Bell MT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0FB094" wp14:editId="51F5D789">
                <wp:simplePos x="0" y="0"/>
                <wp:positionH relativeFrom="column">
                  <wp:posOffset>-381000</wp:posOffset>
                </wp:positionH>
                <wp:positionV relativeFrom="paragraph">
                  <wp:posOffset>1025965</wp:posOffset>
                </wp:positionV>
                <wp:extent cx="2905125" cy="3524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5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5195A" w:rsidRPr="00616FCB" w:rsidRDefault="0025195A" w:rsidP="0025195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000000" w:themeColor="text1"/>
                                <w:sz w:val="36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FB094" id="Text Box 3" o:spid="_x0000_s1035" type="#_x0000_t202" style="position:absolute;margin-left:-30pt;margin-top:80.8pt;width:228.75pt;height:2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" filled="f" stroked="f">
                <v:textbox>
                  <w:txbxContent>
                    <w:p w:rsidR="0025195A" w:rsidRPr="00616FCB" w:rsidRDefault="0025195A" w:rsidP="0025195A">
                      <w:pPr>
                        <w:jc w:val="center"/>
                        <w:rPr>
                          <w:rFonts w:ascii="Arial" w:hAnsi="Arial" w:cs="Arial"/>
                          <w:b/>
                          <w:noProof/>
                          <w:color w:val="000000" w:themeColor="text1"/>
                          <w:sz w:val="36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07279" w:rsidRDefault="00707279"/>
    <w:sectPr w:rsidR="00707279" w:rsidSect="0070727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6172" w:rsidRDefault="00096172" w:rsidP="00835B9E">
      <w:pPr>
        <w:spacing w:after="0" w:line="240" w:lineRule="auto"/>
      </w:pPr>
      <w:r>
        <w:separator/>
      </w:r>
    </w:p>
  </w:endnote>
  <w:endnote w:type="continuationSeparator" w:id="0">
    <w:p w:rsidR="00096172" w:rsidRDefault="00096172" w:rsidP="00835B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 Medium">
    <w:altName w:val="Candara"/>
    <w:charset w:val="00"/>
    <w:family w:val="swiss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6172" w:rsidRDefault="00096172" w:rsidP="00835B9E">
      <w:pPr>
        <w:spacing w:after="0" w:line="240" w:lineRule="auto"/>
      </w:pPr>
      <w:r>
        <w:separator/>
      </w:r>
    </w:p>
  </w:footnote>
  <w:footnote w:type="continuationSeparator" w:id="0">
    <w:p w:rsidR="00096172" w:rsidRDefault="00096172" w:rsidP="00835B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LY0szAwMzU1MbZQ0lEKTi0uzszPAykwrQUADgBvZCwAAAA="/>
  </w:docVars>
  <w:rsids>
    <w:rsidRoot w:val="00707279"/>
    <w:rsid w:val="00023070"/>
    <w:rsid w:val="00043818"/>
    <w:rsid w:val="000508E0"/>
    <w:rsid w:val="00056C66"/>
    <w:rsid w:val="000703CB"/>
    <w:rsid w:val="000738D8"/>
    <w:rsid w:val="00074F73"/>
    <w:rsid w:val="00094202"/>
    <w:rsid w:val="00096172"/>
    <w:rsid w:val="000A2B96"/>
    <w:rsid w:val="000A757B"/>
    <w:rsid w:val="000D2A01"/>
    <w:rsid w:val="000E4364"/>
    <w:rsid w:val="000F68F5"/>
    <w:rsid w:val="00101C48"/>
    <w:rsid w:val="00102ADB"/>
    <w:rsid w:val="00136B1D"/>
    <w:rsid w:val="00155BF3"/>
    <w:rsid w:val="00157E32"/>
    <w:rsid w:val="00162EE1"/>
    <w:rsid w:val="00163DB5"/>
    <w:rsid w:val="001751BF"/>
    <w:rsid w:val="0018047D"/>
    <w:rsid w:val="001A32E4"/>
    <w:rsid w:val="001B044E"/>
    <w:rsid w:val="001F4CC8"/>
    <w:rsid w:val="001F647D"/>
    <w:rsid w:val="0020067D"/>
    <w:rsid w:val="002014CB"/>
    <w:rsid w:val="002019F8"/>
    <w:rsid w:val="00202729"/>
    <w:rsid w:val="00203F7F"/>
    <w:rsid w:val="002107A1"/>
    <w:rsid w:val="00216691"/>
    <w:rsid w:val="0022697D"/>
    <w:rsid w:val="00240A8D"/>
    <w:rsid w:val="00247BF3"/>
    <w:rsid w:val="00250132"/>
    <w:rsid w:val="00251494"/>
    <w:rsid w:val="002517AD"/>
    <w:rsid w:val="0025195A"/>
    <w:rsid w:val="00272DB2"/>
    <w:rsid w:val="00284333"/>
    <w:rsid w:val="002A3D9F"/>
    <w:rsid w:val="002A4079"/>
    <w:rsid w:val="002A5132"/>
    <w:rsid w:val="002A5907"/>
    <w:rsid w:val="002B121D"/>
    <w:rsid w:val="002C6F08"/>
    <w:rsid w:val="002E2839"/>
    <w:rsid w:val="002F5CA0"/>
    <w:rsid w:val="00316A5B"/>
    <w:rsid w:val="00335D6F"/>
    <w:rsid w:val="00363B00"/>
    <w:rsid w:val="003A70DD"/>
    <w:rsid w:val="003C7E27"/>
    <w:rsid w:val="003D7206"/>
    <w:rsid w:val="003E10EF"/>
    <w:rsid w:val="004461AE"/>
    <w:rsid w:val="00485B6D"/>
    <w:rsid w:val="004A605C"/>
    <w:rsid w:val="004C2812"/>
    <w:rsid w:val="004D4493"/>
    <w:rsid w:val="004D5DBE"/>
    <w:rsid w:val="004D5DD4"/>
    <w:rsid w:val="004E037B"/>
    <w:rsid w:val="004E12B1"/>
    <w:rsid w:val="004E1444"/>
    <w:rsid w:val="004E610A"/>
    <w:rsid w:val="004E6C52"/>
    <w:rsid w:val="004F020A"/>
    <w:rsid w:val="004F40B3"/>
    <w:rsid w:val="004F659C"/>
    <w:rsid w:val="00516E4B"/>
    <w:rsid w:val="00524700"/>
    <w:rsid w:val="00532E32"/>
    <w:rsid w:val="0053448B"/>
    <w:rsid w:val="005779BF"/>
    <w:rsid w:val="005830FD"/>
    <w:rsid w:val="0058434E"/>
    <w:rsid w:val="005850C4"/>
    <w:rsid w:val="00591349"/>
    <w:rsid w:val="005945FB"/>
    <w:rsid w:val="0059607A"/>
    <w:rsid w:val="005A035A"/>
    <w:rsid w:val="005F689D"/>
    <w:rsid w:val="00603F91"/>
    <w:rsid w:val="006409FC"/>
    <w:rsid w:val="00641BC6"/>
    <w:rsid w:val="0064380E"/>
    <w:rsid w:val="006539C1"/>
    <w:rsid w:val="006A3B71"/>
    <w:rsid w:val="006C3536"/>
    <w:rsid w:val="006C5973"/>
    <w:rsid w:val="006D0826"/>
    <w:rsid w:val="006E1CD2"/>
    <w:rsid w:val="006E6284"/>
    <w:rsid w:val="00702FDD"/>
    <w:rsid w:val="00707279"/>
    <w:rsid w:val="007220EF"/>
    <w:rsid w:val="00744CF9"/>
    <w:rsid w:val="00745D28"/>
    <w:rsid w:val="00783A3D"/>
    <w:rsid w:val="00787A89"/>
    <w:rsid w:val="00797EBB"/>
    <w:rsid w:val="007B78D4"/>
    <w:rsid w:val="007C4DCA"/>
    <w:rsid w:val="007C5099"/>
    <w:rsid w:val="007C738B"/>
    <w:rsid w:val="007E1264"/>
    <w:rsid w:val="007E6DD8"/>
    <w:rsid w:val="007F3FC7"/>
    <w:rsid w:val="007F5F05"/>
    <w:rsid w:val="00800B51"/>
    <w:rsid w:val="0080127C"/>
    <w:rsid w:val="00805B61"/>
    <w:rsid w:val="008132A0"/>
    <w:rsid w:val="00813842"/>
    <w:rsid w:val="00814983"/>
    <w:rsid w:val="008230D9"/>
    <w:rsid w:val="0083422D"/>
    <w:rsid w:val="00835B9E"/>
    <w:rsid w:val="008368A4"/>
    <w:rsid w:val="0084023A"/>
    <w:rsid w:val="0085218F"/>
    <w:rsid w:val="008903A0"/>
    <w:rsid w:val="0089544C"/>
    <w:rsid w:val="00895652"/>
    <w:rsid w:val="008A2B6A"/>
    <w:rsid w:val="008B051B"/>
    <w:rsid w:val="008C1999"/>
    <w:rsid w:val="008C5FE6"/>
    <w:rsid w:val="008E5FB9"/>
    <w:rsid w:val="008E7B9F"/>
    <w:rsid w:val="00903560"/>
    <w:rsid w:val="009114F1"/>
    <w:rsid w:val="00911AC3"/>
    <w:rsid w:val="00933713"/>
    <w:rsid w:val="00951FB4"/>
    <w:rsid w:val="00964B17"/>
    <w:rsid w:val="00981F1E"/>
    <w:rsid w:val="009901F7"/>
    <w:rsid w:val="00992A42"/>
    <w:rsid w:val="009D0B7C"/>
    <w:rsid w:val="009E558D"/>
    <w:rsid w:val="00A004DF"/>
    <w:rsid w:val="00A007BA"/>
    <w:rsid w:val="00A06ABF"/>
    <w:rsid w:val="00A27E03"/>
    <w:rsid w:val="00A5227A"/>
    <w:rsid w:val="00A5318C"/>
    <w:rsid w:val="00A6741C"/>
    <w:rsid w:val="00A72775"/>
    <w:rsid w:val="00A8206D"/>
    <w:rsid w:val="00A947AD"/>
    <w:rsid w:val="00AC5FD1"/>
    <w:rsid w:val="00AD25BE"/>
    <w:rsid w:val="00B06C3C"/>
    <w:rsid w:val="00B51E10"/>
    <w:rsid w:val="00B669CB"/>
    <w:rsid w:val="00B67C8F"/>
    <w:rsid w:val="00B758EE"/>
    <w:rsid w:val="00BA643D"/>
    <w:rsid w:val="00BC41A4"/>
    <w:rsid w:val="00BE0F56"/>
    <w:rsid w:val="00BE3380"/>
    <w:rsid w:val="00BF462A"/>
    <w:rsid w:val="00BF5243"/>
    <w:rsid w:val="00BF5A88"/>
    <w:rsid w:val="00C048BE"/>
    <w:rsid w:val="00C1169A"/>
    <w:rsid w:val="00C1393D"/>
    <w:rsid w:val="00C3691E"/>
    <w:rsid w:val="00C4219F"/>
    <w:rsid w:val="00C515AD"/>
    <w:rsid w:val="00C54727"/>
    <w:rsid w:val="00C761D9"/>
    <w:rsid w:val="00C90563"/>
    <w:rsid w:val="00CC4493"/>
    <w:rsid w:val="00CE5E63"/>
    <w:rsid w:val="00CF12D7"/>
    <w:rsid w:val="00CF17BF"/>
    <w:rsid w:val="00D24D79"/>
    <w:rsid w:val="00D44DDF"/>
    <w:rsid w:val="00D4614C"/>
    <w:rsid w:val="00D75387"/>
    <w:rsid w:val="00D765BF"/>
    <w:rsid w:val="00DA100A"/>
    <w:rsid w:val="00DA2FDA"/>
    <w:rsid w:val="00DB1B57"/>
    <w:rsid w:val="00DF53A2"/>
    <w:rsid w:val="00E1167A"/>
    <w:rsid w:val="00E11F64"/>
    <w:rsid w:val="00E3358A"/>
    <w:rsid w:val="00E432F6"/>
    <w:rsid w:val="00E746AC"/>
    <w:rsid w:val="00E872DC"/>
    <w:rsid w:val="00E94218"/>
    <w:rsid w:val="00E973D4"/>
    <w:rsid w:val="00EA3EF8"/>
    <w:rsid w:val="00EB401F"/>
    <w:rsid w:val="00EB5B76"/>
    <w:rsid w:val="00F02FA9"/>
    <w:rsid w:val="00F13C8A"/>
    <w:rsid w:val="00F22E8F"/>
    <w:rsid w:val="00F25220"/>
    <w:rsid w:val="00F85411"/>
    <w:rsid w:val="00F9322D"/>
    <w:rsid w:val="00FB5E59"/>
    <w:rsid w:val="00FE027A"/>
    <w:rsid w:val="00FF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62C43"/>
  <w15:docId w15:val="{D9507D36-B994-453B-98CE-7B5DD8A58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7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004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4D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04D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5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B9E"/>
  </w:style>
  <w:style w:type="paragraph" w:styleId="Footer">
    <w:name w:val="footer"/>
    <w:basedOn w:val="Normal"/>
    <w:link w:val="FooterChar"/>
    <w:uiPriority w:val="99"/>
    <w:unhideWhenUsed/>
    <w:rsid w:val="00835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B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minnsenior@commcast.n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cminnseniors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hyperlink" Target="mailto:mcminnsenior@commcast.n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cminnsenior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0464C2-9747-4592-BA59-879A26DD7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2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t Director</dc:creator>
  <cp:lastModifiedBy>Development Director</cp:lastModifiedBy>
  <cp:revision>18</cp:revision>
  <cp:lastPrinted>2020-03-03T19:21:00Z</cp:lastPrinted>
  <dcterms:created xsi:type="dcterms:W3CDTF">2020-01-29T20:42:00Z</dcterms:created>
  <dcterms:modified xsi:type="dcterms:W3CDTF">2020-03-03T19:38:00Z</dcterms:modified>
</cp:coreProperties>
</file>